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48AC9A" w14:textId="51F1F5C9" w:rsidR="000D7ED9" w:rsidRPr="000D7ED9" w:rsidRDefault="000D7ED9" w:rsidP="000D7ED9">
      <w:pPr>
        <w:pStyle w:val="Heading1"/>
        <w:spacing w:before="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7ED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026 Qualified Health Plan Enrollee Experience Survey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br/>
      </w:r>
      <w:r w:rsidRPr="000D7ED9">
        <w:rPr>
          <w:rFonts w:ascii="Times New Roman" w:hAnsi="Times New Roman" w:cs="Times New Roman"/>
          <w:color w:val="000000" w:themeColor="text1"/>
          <w:sz w:val="24"/>
          <w:szCs w:val="24"/>
        </w:rPr>
        <w:t>Prenotification Letter: English</w:t>
      </w:r>
    </w:p>
    <w:p w14:paraId="3C48BFFD" w14:textId="77777777" w:rsidR="000D7ED9" w:rsidRDefault="2D3E18FD" w:rsidP="000D7ED9">
      <w:pPr>
        <w:pStyle w:val="CMSBodyText"/>
        <w:spacing w:after="0"/>
        <w:rPr>
          <w:szCs w:val="22"/>
        </w:rPr>
      </w:pPr>
      <w:r w:rsidRPr="00F52EE7">
        <w:rPr>
          <w:szCs w:val="22"/>
        </w:rPr>
        <w:t>[FIRST AND LAST NAME]</w:t>
      </w:r>
    </w:p>
    <w:p w14:paraId="73F479F1" w14:textId="4DFA191D" w:rsidR="00EE61A9" w:rsidRPr="00F52EE7" w:rsidRDefault="2D3E18FD" w:rsidP="000D7ED9">
      <w:pPr>
        <w:pStyle w:val="CMSBodyText"/>
        <w:spacing w:after="200"/>
        <w:rPr>
          <w:szCs w:val="22"/>
        </w:rPr>
      </w:pPr>
      <w:r w:rsidRPr="00F52EE7">
        <w:rPr>
          <w:szCs w:val="22"/>
        </w:rPr>
        <w:t>[LINE ONE OF ADDRESS]</w:t>
      </w:r>
      <w:r w:rsidR="00AE2E3D" w:rsidRPr="00F52EE7">
        <w:rPr>
          <w:szCs w:val="22"/>
        </w:rPr>
        <w:br/>
      </w:r>
      <w:r w:rsidRPr="00F52EE7">
        <w:rPr>
          <w:szCs w:val="22"/>
        </w:rPr>
        <w:t>[LINE TWO OF ADDRESS (IF ANY)]</w:t>
      </w:r>
      <w:r w:rsidR="00AE2E3D" w:rsidRPr="00F52EE7">
        <w:rPr>
          <w:szCs w:val="22"/>
        </w:rPr>
        <w:br/>
      </w:r>
      <w:r w:rsidRPr="00F52EE7">
        <w:rPr>
          <w:szCs w:val="22"/>
        </w:rPr>
        <w:t>[CITY, STATE ZIP]</w:t>
      </w:r>
    </w:p>
    <w:p w14:paraId="04F7068B" w14:textId="35BBCB34" w:rsidR="00EE61A9" w:rsidRPr="00F52EE7" w:rsidRDefault="2D3E18FD" w:rsidP="2D3E18FD">
      <w:pPr>
        <w:pStyle w:val="CMSBodyText"/>
        <w:rPr>
          <w:szCs w:val="22"/>
        </w:rPr>
      </w:pPr>
      <w:r w:rsidRPr="17767847">
        <w:rPr>
          <w:szCs w:val="22"/>
        </w:rPr>
        <w:t>Dear [ENROLLEE FIRST AND LAST NAME],</w:t>
      </w:r>
    </w:p>
    <w:p w14:paraId="442E687B" w14:textId="5AE9C673" w:rsidR="00F2236D" w:rsidRDefault="4A284DE6" w:rsidP="000D7ED9">
      <w:pPr>
        <w:pStyle w:val="CMSBodyText"/>
        <w:spacing w:after="200"/>
        <w:rPr>
          <w:szCs w:val="22"/>
        </w:rPr>
      </w:pPr>
      <w:bookmarkStart w:id="0" w:name="_Hlk517684391"/>
      <w:r w:rsidRPr="400D7187">
        <w:rPr>
          <w:szCs w:val="22"/>
        </w:rPr>
        <w:t>You will soon receive a survey about the care you received through [QHP ISSUER NAME]</w:t>
      </w:r>
      <w:r w:rsidR="009347D1" w:rsidRPr="400D7187">
        <w:rPr>
          <w:szCs w:val="22"/>
        </w:rPr>
        <w:t xml:space="preserve"> from July </w:t>
      </w:r>
      <w:r w:rsidR="723C48C0" w:rsidRPr="400D7187">
        <w:rPr>
          <w:szCs w:val="22"/>
        </w:rPr>
        <w:t xml:space="preserve">through </w:t>
      </w:r>
      <w:r w:rsidR="009347D1" w:rsidRPr="400D7187">
        <w:rPr>
          <w:szCs w:val="22"/>
        </w:rPr>
        <w:t xml:space="preserve">December </w:t>
      </w:r>
      <w:bookmarkStart w:id="1" w:name="_Hlk517177160"/>
      <w:r w:rsidR="00356DCD" w:rsidRPr="400D7187">
        <w:rPr>
          <w:szCs w:val="22"/>
        </w:rPr>
        <w:t>202</w:t>
      </w:r>
      <w:r w:rsidR="00784FDA">
        <w:rPr>
          <w:szCs w:val="22"/>
        </w:rPr>
        <w:t>5</w:t>
      </w:r>
      <w:r w:rsidRPr="400D7187">
        <w:rPr>
          <w:szCs w:val="22"/>
        </w:rPr>
        <w:t xml:space="preserve">. </w:t>
      </w:r>
      <w:r w:rsidR="00F2236D" w:rsidRPr="400D7187">
        <w:rPr>
          <w:szCs w:val="22"/>
        </w:rPr>
        <w:t xml:space="preserve">This survey is sponsored by the Department of Health and Human Services and should take </w:t>
      </w:r>
      <w:r w:rsidR="009A766E" w:rsidRPr="400D7187">
        <w:rPr>
          <w:szCs w:val="22"/>
        </w:rPr>
        <w:t xml:space="preserve">about </w:t>
      </w:r>
      <w:r w:rsidR="00F2236D" w:rsidRPr="400D7187">
        <w:rPr>
          <w:szCs w:val="22"/>
        </w:rPr>
        <w:t>1</w:t>
      </w:r>
      <w:r w:rsidR="6E4B34F8" w:rsidRPr="400D7187">
        <w:rPr>
          <w:szCs w:val="22"/>
        </w:rPr>
        <w:t>0</w:t>
      </w:r>
      <w:r w:rsidR="00F2236D" w:rsidRPr="400D7187">
        <w:rPr>
          <w:szCs w:val="22"/>
        </w:rPr>
        <w:t xml:space="preserve"> minutes to complete.</w:t>
      </w:r>
    </w:p>
    <w:bookmarkEnd w:id="1"/>
    <w:p w14:paraId="4A074CBA" w14:textId="2E665E0E" w:rsidR="00A16363" w:rsidRPr="009770DF" w:rsidRDefault="00A16363" w:rsidP="000D7ED9">
      <w:pPr>
        <w:pStyle w:val="CMSBodyText"/>
        <w:spacing w:after="200"/>
      </w:pPr>
      <w:r w:rsidRPr="009770DF">
        <w:t xml:space="preserve">Your participation is </w:t>
      </w:r>
      <w:r w:rsidR="06C14082" w:rsidRPr="009770DF">
        <w:t>voluntary</w:t>
      </w:r>
      <w:r w:rsidR="009070B9">
        <w:t>,</w:t>
      </w:r>
      <w:r w:rsidR="7CCF08F7" w:rsidRPr="17767847">
        <w:rPr>
          <w:b/>
          <w:bCs/>
          <w:szCs w:val="22"/>
        </w:rPr>
        <w:t xml:space="preserve"> </w:t>
      </w:r>
      <w:r w:rsidR="7CCF08F7" w:rsidRPr="17767847">
        <w:rPr>
          <w:rFonts w:eastAsia="Times New Roman"/>
          <w:color w:val="000000" w:themeColor="text1"/>
          <w:szCs w:val="22"/>
        </w:rPr>
        <w:t>and</w:t>
      </w:r>
      <w:r w:rsidR="7CCF08F7" w:rsidRPr="009770DF">
        <w:rPr>
          <w:color w:val="000000" w:themeColor="text1"/>
        </w:rPr>
        <w:t xml:space="preserve"> your answers will </w:t>
      </w:r>
      <w:r w:rsidR="7CCF08F7" w:rsidRPr="17767847">
        <w:rPr>
          <w:rFonts w:eastAsia="Times New Roman"/>
          <w:color w:val="000000" w:themeColor="text1"/>
          <w:szCs w:val="22"/>
        </w:rPr>
        <w:t xml:space="preserve">be </w:t>
      </w:r>
      <w:r w:rsidR="009A766E" w:rsidRPr="17767847">
        <w:rPr>
          <w:rFonts w:eastAsia="Times New Roman"/>
          <w:color w:val="000000" w:themeColor="text1"/>
          <w:szCs w:val="22"/>
        </w:rPr>
        <w:t>kept</w:t>
      </w:r>
      <w:r w:rsidR="7CCF08F7" w:rsidRPr="17767847">
        <w:rPr>
          <w:rFonts w:eastAsia="Times New Roman"/>
          <w:color w:val="000000" w:themeColor="text1"/>
          <w:szCs w:val="22"/>
        </w:rPr>
        <w:t xml:space="preserve"> private</w:t>
      </w:r>
      <w:r w:rsidRPr="17767847">
        <w:rPr>
          <w:szCs w:val="22"/>
        </w:rPr>
        <w:t>.</w:t>
      </w:r>
      <w:r w:rsidRPr="17767847">
        <w:rPr>
          <w:b/>
          <w:bCs/>
          <w:szCs w:val="22"/>
        </w:rPr>
        <w:t xml:space="preserve"> </w:t>
      </w:r>
      <w:r w:rsidR="5E7A7457" w:rsidRPr="17767847">
        <w:rPr>
          <w:rFonts w:eastAsia="Times New Roman"/>
          <w:color w:val="000000" w:themeColor="text1"/>
          <w:szCs w:val="22"/>
        </w:rPr>
        <w:t xml:space="preserve">[QHP ISSUER NAME] </w:t>
      </w:r>
      <w:r w:rsidR="5E7A7457" w:rsidRPr="009770DF">
        <w:rPr>
          <w:color w:val="000000" w:themeColor="text1"/>
        </w:rPr>
        <w:t xml:space="preserve">will </w:t>
      </w:r>
      <w:r w:rsidR="5E7A7457" w:rsidRPr="17767847">
        <w:rPr>
          <w:rFonts w:eastAsia="Times New Roman"/>
          <w:color w:val="000000" w:themeColor="text1"/>
          <w:szCs w:val="22"/>
        </w:rPr>
        <w:t>use</w:t>
      </w:r>
      <w:r w:rsidR="5E7A7457" w:rsidRPr="009770DF">
        <w:rPr>
          <w:color w:val="000000" w:themeColor="text1"/>
        </w:rPr>
        <w:t xml:space="preserve"> the </w:t>
      </w:r>
      <w:r w:rsidR="5E7A7457" w:rsidRPr="17767847">
        <w:rPr>
          <w:rFonts w:eastAsia="Times New Roman"/>
          <w:color w:val="000000" w:themeColor="text1"/>
          <w:szCs w:val="22"/>
        </w:rPr>
        <w:t xml:space="preserve">combined survey data to </w:t>
      </w:r>
      <w:r w:rsidR="5E7A7457" w:rsidRPr="009770DF">
        <w:rPr>
          <w:color w:val="000000" w:themeColor="text1"/>
        </w:rPr>
        <w:t>provide</w:t>
      </w:r>
      <w:r w:rsidR="5E7A7457" w:rsidRPr="17767847">
        <w:rPr>
          <w:rFonts w:eastAsia="Times New Roman"/>
          <w:color w:val="000000" w:themeColor="text1"/>
          <w:szCs w:val="22"/>
        </w:rPr>
        <w:t xml:space="preserve"> better service and care for their enrollees. By completing this survey,</w:t>
      </w:r>
      <w:r w:rsidR="5E7A7457" w:rsidRPr="009770DF">
        <w:rPr>
          <w:color w:val="000000" w:themeColor="text1"/>
        </w:rPr>
        <w:t xml:space="preserve"> you will help </w:t>
      </w:r>
      <w:r w:rsidR="5E7A7457" w:rsidRPr="17767847">
        <w:rPr>
          <w:rFonts w:eastAsia="Times New Roman"/>
          <w:color w:val="000000" w:themeColor="text1"/>
          <w:szCs w:val="22"/>
        </w:rPr>
        <w:t xml:space="preserve">them achieve that goal. </w:t>
      </w:r>
      <w:r w:rsidR="00B53633" w:rsidRPr="17767847">
        <w:rPr>
          <w:rFonts w:eastAsia="Times New Roman"/>
          <w:color w:val="000000" w:themeColor="text1"/>
          <w:szCs w:val="22"/>
        </w:rPr>
        <w:t>This survey</w:t>
      </w:r>
      <w:r w:rsidR="00B53633" w:rsidRPr="009770DF">
        <w:rPr>
          <w:color w:val="000000" w:themeColor="text1"/>
        </w:rPr>
        <w:t xml:space="preserve"> information </w:t>
      </w:r>
      <w:r w:rsidR="00B53633" w:rsidRPr="17767847">
        <w:rPr>
          <w:rFonts w:eastAsia="Times New Roman"/>
          <w:color w:val="000000" w:themeColor="text1"/>
          <w:szCs w:val="22"/>
        </w:rPr>
        <w:t>will also</w:t>
      </w:r>
      <w:r w:rsidR="00B53633" w:rsidRPr="009770DF">
        <w:rPr>
          <w:color w:val="000000" w:themeColor="text1"/>
        </w:rPr>
        <w:t xml:space="preserve"> be </w:t>
      </w:r>
      <w:r w:rsidR="00B53633" w:rsidRPr="17767847">
        <w:rPr>
          <w:rFonts w:eastAsia="Times New Roman"/>
          <w:color w:val="000000" w:themeColor="text1"/>
          <w:szCs w:val="22"/>
        </w:rPr>
        <w:t xml:space="preserve">used to inform health plan quality ratings that people can use to compare plans on HealthCare.gov or their </w:t>
      </w:r>
      <w:r w:rsidR="0042484F" w:rsidRPr="17767847">
        <w:rPr>
          <w:rFonts w:eastAsia="Times New Roman"/>
          <w:color w:val="000000" w:themeColor="text1"/>
          <w:szCs w:val="22"/>
        </w:rPr>
        <w:t>s</w:t>
      </w:r>
      <w:r w:rsidR="00B53633" w:rsidRPr="17767847">
        <w:rPr>
          <w:rFonts w:eastAsia="Times New Roman"/>
          <w:color w:val="000000" w:themeColor="text1"/>
          <w:szCs w:val="22"/>
        </w:rPr>
        <w:t>tate’s Marketplace website.</w:t>
      </w:r>
    </w:p>
    <w:p w14:paraId="5511621E" w14:textId="064F62CF" w:rsidR="006D4D33" w:rsidRPr="009375FD" w:rsidRDefault="00A16363" w:rsidP="006D4D33">
      <w:pPr>
        <w:pStyle w:val="CMSBodyText"/>
        <w:spacing w:after="720"/>
        <w:rPr>
          <w:rStyle w:val="normaltextrun"/>
        </w:rPr>
      </w:pPr>
      <w:r w:rsidRPr="00C65379">
        <w:rPr>
          <w:szCs w:val="22"/>
        </w:rPr>
        <w:t>To save time and paper, you can complete this survey online right now by visiting [</w:t>
      </w:r>
      <w:r w:rsidRPr="009770DF">
        <w:rPr>
          <w:b/>
          <w:bCs/>
          <w:szCs w:val="22"/>
        </w:rPr>
        <w:t>SURVEY URL</w:t>
      </w:r>
      <w:r w:rsidRPr="00C65379">
        <w:rPr>
          <w:szCs w:val="22"/>
        </w:rPr>
        <w:t>]</w:t>
      </w:r>
      <w:r w:rsidR="00217702" w:rsidRPr="00C65379">
        <w:t xml:space="preserve"> </w:t>
      </w:r>
      <w:r w:rsidR="00217702" w:rsidRPr="00C65379">
        <w:rPr>
          <w:szCs w:val="22"/>
        </w:rPr>
        <w:t xml:space="preserve">or </w:t>
      </w:r>
      <w:r w:rsidR="00DB35B5" w:rsidRPr="17767847">
        <w:rPr>
          <w:szCs w:val="22"/>
        </w:rPr>
        <w:t>by using your phone</w:t>
      </w:r>
      <w:r w:rsidR="000B60FC" w:rsidRPr="17767847">
        <w:rPr>
          <w:szCs w:val="22"/>
        </w:rPr>
        <w:t>’s</w:t>
      </w:r>
      <w:r w:rsidR="00DB35B5" w:rsidRPr="17767847">
        <w:rPr>
          <w:szCs w:val="22"/>
        </w:rPr>
        <w:t xml:space="preserve"> camera to </w:t>
      </w:r>
      <w:r w:rsidR="00217702" w:rsidRPr="00C65379">
        <w:rPr>
          <w:szCs w:val="22"/>
        </w:rPr>
        <w:t>scan the QR code below</w:t>
      </w:r>
      <w:r w:rsidRPr="29ED7EAB">
        <w:rPr>
          <w:szCs w:val="22"/>
        </w:rPr>
        <w:t>. On this website</w:t>
      </w:r>
      <w:r w:rsidR="00941A4D" w:rsidRPr="29ED7EAB">
        <w:rPr>
          <w:szCs w:val="22"/>
        </w:rPr>
        <w:t>,</w:t>
      </w:r>
      <w:r w:rsidRPr="29ED7EAB">
        <w:rPr>
          <w:szCs w:val="22"/>
        </w:rPr>
        <w:t xml:space="preserve"> you will be asked for this private [</w:t>
      </w:r>
      <w:r w:rsidR="002605C6" w:rsidRPr="29ED7EAB">
        <w:rPr>
          <w:szCs w:val="22"/>
        </w:rPr>
        <w:t xml:space="preserve">TYPE OF </w:t>
      </w:r>
      <w:r w:rsidRPr="29ED7EAB">
        <w:rPr>
          <w:szCs w:val="22"/>
        </w:rPr>
        <w:t>LOGIN CREDENTIAL(S)].</w:t>
      </w:r>
      <w:r w:rsidR="00334D94" w:rsidRPr="29ED7EAB">
        <w:rPr>
          <w:szCs w:val="22"/>
        </w:rPr>
        <w:t xml:space="preserve"> You may have received an invitation to your email address</w:t>
      </w:r>
      <w:r w:rsidR="00CD0FB8" w:rsidRPr="29ED7EAB">
        <w:rPr>
          <w:szCs w:val="22"/>
        </w:rPr>
        <w:t>.</w:t>
      </w:r>
      <w:r w:rsidR="00334D94" w:rsidRPr="29ED7EAB">
        <w:rPr>
          <w:szCs w:val="22"/>
        </w:rPr>
        <w:t xml:space="preserve"> </w:t>
      </w:r>
      <w:r w:rsidR="00CD0FB8" w:rsidRPr="29ED7EAB">
        <w:rPr>
          <w:szCs w:val="22"/>
        </w:rPr>
        <w:t>I</w:t>
      </w:r>
      <w:r w:rsidR="00334D94" w:rsidRPr="29ED7EAB">
        <w:rPr>
          <w:szCs w:val="22"/>
        </w:rPr>
        <w:t>f so</w:t>
      </w:r>
      <w:r w:rsidR="00CD0FB8" w:rsidRPr="29ED7EAB">
        <w:rPr>
          <w:szCs w:val="22"/>
        </w:rPr>
        <w:t>,</w:t>
      </w:r>
      <w:r w:rsidR="00334D94" w:rsidRPr="29ED7EAB">
        <w:rPr>
          <w:szCs w:val="22"/>
        </w:rPr>
        <w:t xml:space="preserve"> it will take you directly to the same survey.</w:t>
      </w:r>
      <w:bookmarkStart w:id="2" w:name="_Hlk115102782"/>
      <w:bookmarkEnd w:id="0"/>
    </w:p>
    <w:p w14:paraId="16EE0985" w14:textId="77777777" w:rsidR="006D4D33" w:rsidRDefault="006D4D33" w:rsidP="006D4D33">
      <w:pPr>
        <w:rPr>
          <w:rFonts w:ascii="Times New Roman" w:hAnsi="Times New Roman" w:cs="Times New Roman"/>
          <w:sz w:val="24"/>
          <w:szCs w:val="24"/>
        </w:rPr>
        <w:sectPr w:rsidR="006D4D33" w:rsidSect="00104EF7">
          <w:headerReference w:type="default" r:id="rId11"/>
          <w:footerReference w:type="default" r:id="rId12"/>
          <w:pgSz w:w="12240" w:h="15840"/>
          <w:pgMar w:top="64" w:right="720" w:bottom="720" w:left="540" w:header="275" w:footer="0" w:gutter="0"/>
          <w:cols w:space="720"/>
          <w:docGrid w:linePitch="360"/>
        </w:sectPr>
      </w:pPr>
    </w:p>
    <w:p w14:paraId="44EFE704" w14:textId="77777777" w:rsidR="006D4D33" w:rsidRDefault="006D4D33" w:rsidP="006D4D33">
      <w:pPr>
        <w:spacing w:before="360"/>
        <w:ind w:left="1530"/>
        <w:rPr>
          <w:rFonts w:ascii="Times New Roman" w:hAnsi="Times New Roman" w:cs="Times New Roman"/>
          <w:sz w:val="24"/>
          <w:szCs w:val="24"/>
        </w:rPr>
      </w:pPr>
      <w:r>
        <w:rPr>
          <w:rStyle w:val="normaltextrun"/>
          <w:noProof/>
        </w:rPr>
        <w:drawing>
          <wp:anchor distT="0" distB="0" distL="114300" distR="114300" simplePos="0" relativeHeight="251658240" behindDoc="1" locked="1" layoutInCell="1" allowOverlap="1" wp14:anchorId="6F7AC288" wp14:editId="7B40F817">
            <wp:simplePos x="0" y="0"/>
            <wp:positionH relativeFrom="column">
              <wp:posOffset>797560</wp:posOffset>
            </wp:positionH>
            <wp:positionV relativeFrom="paragraph">
              <wp:posOffset>-393065</wp:posOffset>
            </wp:positionV>
            <wp:extent cx="5431155" cy="161861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155" cy="1618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40CE4">
        <w:rPr>
          <w:rFonts w:ascii="Times New Roman" w:hAnsi="Times New Roman" w:cs="Times New Roman"/>
          <w:sz w:val="24"/>
          <w:szCs w:val="24"/>
        </w:rPr>
        <w:t>Respond now at [</w:t>
      </w:r>
      <w:r w:rsidRPr="00F40CE4">
        <w:rPr>
          <w:rFonts w:ascii="Times New Roman" w:hAnsi="Times New Roman" w:cs="Times New Roman"/>
          <w:b/>
          <w:bCs/>
          <w:sz w:val="24"/>
          <w:szCs w:val="24"/>
        </w:rPr>
        <w:t>SURVEY URL</w:t>
      </w:r>
      <w:r w:rsidRPr="00F40CE4">
        <w:rPr>
          <w:rFonts w:ascii="Times New Roman" w:hAnsi="Times New Roman" w:cs="Times New Roman"/>
          <w:sz w:val="24"/>
          <w:szCs w:val="24"/>
        </w:rPr>
        <w:t>]</w:t>
      </w:r>
      <w:r w:rsidRPr="00BA75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7E6B08" w14:textId="77777777" w:rsidR="006D4D33" w:rsidRDefault="006D4D33" w:rsidP="006D4D33">
      <w:pPr>
        <w:ind w:left="1530"/>
        <w:rPr>
          <w:rFonts w:ascii="Times New Roman" w:hAnsi="Times New Roman" w:cs="Times New Roman"/>
          <w:sz w:val="24"/>
          <w:szCs w:val="24"/>
        </w:rPr>
      </w:pPr>
      <w:r w:rsidRPr="00811DEF">
        <w:rPr>
          <w:rFonts w:ascii="Times New Roman" w:hAnsi="Times New Roman" w:cs="Times New Roman"/>
          <w:sz w:val="24"/>
          <w:szCs w:val="24"/>
        </w:rPr>
        <w:t>[LOGIN CREDENTIAL(S)]</w:t>
      </w:r>
    </w:p>
    <w:p w14:paraId="06DCDEF0" w14:textId="77777777" w:rsidR="006D4D33" w:rsidRDefault="006D4D33" w:rsidP="00101DBB">
      <w:pPr>
        <w:pStyle w:val="CMSBodyText"/>
        <w:spacing w:before="660"/>
        <w:jc w:val="right"/>
        <w:rPr>
          <w:rStyle w:val="normaltextrun"/>
          <w:szCs w:val="22"/>
        </w:rPr>
      </w:pPr>
      <w:r>
        <w:rPr>
          <w:rStyle w:val="normaltextrun"/>
          <w:szCs w:val="22"/>
        </w:rPr>
        <w:br w:type="column"/>
      </w:r>
      <w:r>
        <w:rPr>
          <w:rStyle w:val="normaltextrun"/>
          <w:szCs w:val="22"/>
        </w:rPr>
        <w:t>or</w:t>
      </w:r>
    </w:p>
    <w:p w14:paraId="6261462C" w14:textId="77777777" w:rsidR="006D4D33" w:rsidRDefault="006D4D33" w:rsidP="006D4D33">
      <w:pPr>
        <w:pStyle w:val="CMSBodyText"/>
        <w:ind w:left="1350"/>
        <w:rPr>
          <w:rStyle w:val="normaltextrun"/>
          <w:szCs w:val="22"/>
        </w:rPr>
      </w:pPr>
      <w:r>
        <w:rPr>
          <w:rStyle w:val="normaltextrun"/>
          <w:szCs w:val="22"/>
        </w:rPr>
        <w:br w:type="column"/>
      </w:r>
      <w:r>
        <w:rPr>
          <w:noProof/>
          <w:szCs w:val="22"/>
        </w:rPr>
        <w:drawing>
          <wp:inline distT="0" distB="0" distL="0" distR="0" wp14:anchorId="4E4FE38F" wp14:editId="69D9D317">
            <wp:extent cx="971550" cy="787400"/>
            <wp:effectExtent l="0" t="0" r="0" b="0"/>
            <wp:docPr id="3" name="Picture 3" descr="Scan this QR code for access to the survey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an this QR code for access to the survey. "/>
                    <pic:cNvPicPr>
                      <a:picLocks noChangeAspect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44" t="7651" r="7650" b="9289"/>
                    <a:stretch/>
                  </pic:blipFill>
                  <pic:spPr bwMode="auto">
                    <a:xfrm>
                      <a:off x="0" y="0"/>
                      <a:ext cx="971550" cy="78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CDED89" w14:textId="77777777" w:rsidR="006D4D33" w:rsidRDefault="006D4D33" w:rsidP="006D4D33">
      <w:pPr>
        <w:pStyle w:val="CMSBodyText"/>
        <w:rPr>
          <w:rStyle w:val="normaltextrun"/>
          <w:szCs w:val="22"/>
        </w:rPr>
        <w:sectPr w:rsidR="006D4D33" w:rsidSect="00104EF7">
          <w:type w:val="continuous"/>
          <w:pgSz w:w="12240" w:h="15840"/>
          <w:pgMar w:top="64" w:right="720" w:bottom="720" w:left="540" w:header="275" w:footer="0" w:gutter="0"/>
          <w:cols w:num="3" w:space="0" w:equalWidth="0">
            <w:col w:w="5134" w:space="0"/>
            <w:col w:w="720" w:space="0"/>
            <w:col w:w="5126"/>
          </w:cols>
          <w:docGrid w:linePitch="360"/>
        </w:sectPr>
      </w:pPr>
    </w:p>
    <w:bookmarkEnd w:id="2"/>
    <w:p w14:paraId="4C40F2F9" w14:textId="1F1E7BA9" w:rsidR="00BA698F" w:rsidRPr="00F52EE7" w:rsidRDefault="00D21C40" w:rsidP="000D7ED9">
      <w:pPr>
        <w:pStyle w:val="CMSBodyText"/>
        <w:spacing w:before="720" w:after="200"/>
        <w:rPr>
          <w:szCs w:val="22"/>
        </w:rPr>
      </w:pPr>
      <w:r>
        <w:rPr>
          <w:szCs w:val="22"/>
        </w:rPr>
        <w:t>Your health plan</w:t>
      </w:r>
      <w:r w:rsidRPr="00662619">
        <w:rPr>
          <w:szCs w:val="22"/>
        </w:rPr>
        <w:t xml:space="preserve"> </w:t>
      </w:r>
      <w:r w:rsidR="39148524" w:rsidRPr="29ED7EAB">
        <w:rPr>
          <w:szCs w:val="22"/>
        </w:rPr>
        <w:t>hired</w:t>
      </w:r>
      <w:r w:rsidR="4A284DE6" w:rsidRPr="29ED7EAB">
        <w:rPr>
          <w:szCs w:val="22"/>
        </w:rPr>
        <w:t xml:space="preserve"> [VENDOR NAME] to conduct this survey. If you have any questions about the survey, </w:t>
      </w:r>
      <w:r w:rsidR="4A284DE6" w:rsidRPr="29ED7EAB">
        <w:rPr>
          <w:color w:val="000000" w:themeColor="text1"/>
          <w:szCs w:val="22"/>
        </w:rPr>
        <w:t xml:space="preserve">call [VENDOR </w:t>
      </w:r>
      <w:r w:rsidR="4A284DE6" w:rsidRPr="29ED7EAB">
        <w:rPr>
          <w:szCs w:val="22"/>
        </w:rPr>
        <w:t>NAME</w:t>
      </w:r>
      <w:r w:rsidR="4A284DE6" w:rsidRPr="29ED7EAB">
        <w:rPr>
          <w:color w:val="000000" w:themeColor="text1"/>
          <w:szCs w:val="22"/>
        </w:rPr>
        <w:t xml:space="preserve">] at </w:t>
      </w:r>
      <w:r w:rsidR="4A284DE6" w:rsidRPr="29ED7EAB">
        <w:rPr>
          <w:szCs w:val="22"/>
        </w:rPr>
        <w:t>(XXX) [XXX-XXXX]</w:t>
      </w:r>
      <w:r w:rsidR="00112687" w:rsidRPr="29ED7EAB">
        <w:rPr>
          <w:szCs w:val="22"/>
        </w:rPr>
        <w:t>,</w:t>
      </w:r>
      <w:r w:rsidR="4A284DE6" w:rsidRPr="29ED7EAB">
        <w:rPr>
          <w:szCs w:val="22"/>
        </w:rPr>
        <w:t xml:space="preserve"> </w:t>
      </w:r>
      <w:r w:rsidR="4A284DE6" w:rsidRPr="29ED7EAB">
        <w:rPr>
          <w:color w:val="000000" w:themeColor="text1"/>
          <w:szCs w:val="22"/>
        </w:rPr>
        <w:t>between [XX:XX] a.m. and [XX:XX] p.m. [VENDOR LOCAL TIME], Monday through Friday (excluding federal holidays), or email [VENDOR EMAIL]</w:t>
      </w:r>
      <w:r w:rsidR="4A284DE6" w:rsidRPr="29ED7EAB">
        <w:rPr>
          <w:szCs w:val="22"/>
        </w:rPr>
        <w:t xml:space="preserve">. </w:t>
      </w:r>
    </w:p>
    <w:p w14:paraId="619804D5" w14:textId="06B92C4D" w:rsidR="00F30A34" w:rsidRPr="00AD2CD0" w:rsidRDefault="00B0368E" w:rsidP="000D7ED9">
      <w:pPr>
        <w:pStyle w:val="CMSBodyText"/>
        <w:spacing w:after="200"/>
      </w:pPr>
      <w:r w:rsidRPr="005973AF">
        <w:t>We greatly appreciate</w:t>
      </w:r>
      <w:r w:rsidRPr="00AD2CD0">
        <w:t xml:space="preserve"> your help</w:t>
      </w:r>
      <w:r w:rsidRPr="005973AF">
        <w:t xml:space="preserve"> in improving health care.</w:t>
      </w:r>
    </w:p>
    <w:p w14:paraId="6B874587" w14:textId="04171153" w:rsidR="004E4051" w:rsidRPr="00F52EE7" w:rsidRDefault="2D3E18FD" w:rsidP="000D7ED9">
      <w:pPr>
        <w:pStyle w:val="CMSBodyText"/>
        <w:spacing w:after="120"/>
      </w:pPr>
      <w:r w:rsidRPr="00F52EE7">
        <w:t>Sincerely,</w:t>
      </w:r>
    </w:p>
    <w:p w14:paraId="573D3724" w14:textId="77777777" w:rsidR="00420E29" w:rsidRPr="00F52EE7" w:rsidRDefault="00420E29" w:rsidP="00BA70C7">
      <w:pPr>
        <w:pStyle w:val="CMSSignature"/>
      </w:pPr>
      <w:r w:rsidRPr="00F52EE7">
        <w:t>[SIGNATURE]</w:t>
      </w:r>
    </w:p>
    <w:p w14:paraId="62793DF6" w14:textId="77777777" w:rsidR="00420E29" w:rsidRPr="00F52EE7" w:rsidRDefault="00420E29" w:rsidP="00BA70C7">
      <w:pPr>
        <w:pStyle w:val="CMSSignature"/>
      </w:pPr>
      <w:r w:rsidRPr="00F52EE7">
        <w:t>[NAME AND TITLE OF SENIOR EXECUTIVE FROM VENDOR or QHP ISSUER]</w:t>
      </w:r>
    </w:p>
    <w:p w14:paraId="604AF70F" w14:textId="77777777" w:rsidR="00420E29" w:rsidRPr="00F52EE7" w:rsidRDefault="00420E29" w:rsidP="000D7ED9">
      <w:pPr>
        <w:pStyle w:val="CMSBodyText"/>
        <w:spacing w:after="200"/>
      </w:pPr>
      <w:r w:rsidRPr="00F52EE7">
        <w:t>[VENDOR or QHP ISSUER NAME]</w:t>
      </w:r>
    </w:p>
    <w:p w14:paraId="33F583AB" w14:textId="618499CA" w:rsidR="00F50CD6" w:rsidRPr="006D4D33" w:rsidRDefault="00BA7B78" w:rsidP="000D7ED9">
      <w:pPr>
        <w:pStyle w:val="CMSBodyText"/>
        <w:spacing w:after="200"/>
        <w:rPr>
          <w:lang w:val="es-US"/>
        </w:rPr>
      </w:pPr>
      <w:r w:rsidRPr="69B3D45C">
        <w:rPr>
          <w:lang w:val="es-US"/>
        </w:rPr>
        <w:t xml:space="preserve">Para solicitar una encuesta en papel y en español, o para responder la encuesta en español por teléfono, llame al número siguiente: (XXX) [XXX-XXXX]. Para responder la encuesta en español por internet, vaya a este sitio web: </w:t>
      </w:r>
      <w:r w:rsidRPr="69B3D45C">
        <w:rPr>
          <w:lang w:val="es-ES"/>
        </w:rPr>
        <w:t>[</w:t>
      </w:r>
      <w:r w:rsidRPr="69B3D45C">
        <w:rPr>
          <w:b/>
          <w:lang w:val="es-ES"/>
        </w:rPr>
        <w:t>SURVEY URL</w:t>
      </w:r>
      <w:r w:rsidRPr="69B3D45C">
        <w:rPr>
          <w:lang w:val="es-ES"/>
        </w:rPr>
        <w:t>]</w:t>
      </w:r>
      <w:r w:rsidRPr="69B3D45C">
        <w:rPr>
          <w:lang w:val="es-US"/>
        </w:rPr>
        <w:t xml:space="preserve"> y utilice esta información de acceso privada: </w:t>
      </w:r>
      <w:r w:rsidRPr="69B3D45C">
        <w:rPr>
          <w:lang w:val="es-ES"/>
        </w:rPr>
        <w:t>[LOGIN CREDENTIAL(S)]</w:t>
      </w:r>
      <w:r w:rsidR="00BF4E49" w:rsidRPr="69B3D45C">
        <w:rPr>
          <w:lang w:val="es-ES"/>
        </w:rPr>
        <w:t xml:space="preserve"> </w:t>
      </w:r>
    </w:p>
    <w:p w14:paraId="4439B1CA" w14:textId="68426C4B" w:rsidR="0099552D" w:rsidRDefault="00674376" w:rsidP="0099552D">
      <w:pPr>
        <w:pStyle w:val="paragraph"/>
        <w:spacing w:before="0" w:beforeAutospacing="0" w:after="0" w:afterAutospacing="0"/>
        <w:textAlignment w:val="baseline"/>
        <w:rPr>
          <w:color w:val="C00000"/>
          <w:sz w:val="22"/>
          <w:szCs w:val="22"/>
        </w:rPr>
      </w:pPr>
      <w:r w:rsidRPr="001B5AC6">
        <w:rPr>
          <w:color w:val="C00000"/>
          <w:sz w:val="22"/>
          <w:szCs w:val="22"/>
        </w:rPr>
        <w:t>[IF OFFERING IN CHINESE]</w:t>
      </w:r>
      <w:r w:rsidR="0099552D" w:rsidRPr="001B5AC6">
        <w:rPr>
          <w:color w:val="C00000"/>
          <w:sz w:val="22"/>
          <w:szCs w:val="22"/>
        </w:rPr>
        <w:t xml:space="preserve"> </w:t>
      </w:r>
      <w:r w:rsidR="0099552D" w:rsidRPr="00406D29">
        <w:rPr>
          <w:rStyle w:val="normaltextrun"/>
          <w:rFonts w:eastAsia="Microsoft YaHei" w:hint="eastAsia"/>
          <w:sz w:val="22"/>
          <w:szCs w:val="22"/>
          <w:lang w:eastAsia="zh-CN"/>
        </w:rPr>
        <w:t>如需索取中文版调查问卷，或以中文进行电话调查问卷，请联络</w:t>
      </w:r>
      <w:r w:rsidR="0099552D" w:rsidRPr="00406D29">
        <w:rPr>
          <w:rStyle w:val="normaltextrun"/>
          <w:rFonts w:eastAsia="Microsoft YaHei" w:hint="eastAsia"/>
          <w:sz w:val="22"/>
          <w:szCs w:val="22"/>
        </w:rPr>
        <w:t>：</w:t>
      </w:r>
      <w:r w:rsidR="0099552D" w:rsidRPr="00406D29">
        <w:rPr>
          <w:rStyle w:val="eop"/>
          <w:rFonts w:eastAsia="Microsoft YaHei" w:hint="eastAsia"/>
          <w:sz w:val="22"/>
          <w:szCs w:val="22"/>
        </w:rPr>
        <w:t> </w:t>
      </w:r>
    </w:p>
    <w:p w14:paraId="5C625812" w14:textId="357CF93D" w:rsidR="00784FDA" w:rsidRPr="000D7ED9" w:rsidRDefault="0099552D" w:rsidP="000D7ED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406D29">
        <w:rPr>
          <w:rStyle w:val="normaltextrun"/>
          <w:sz w:val="22"/>
          <w:szCs w:val="22"/>
        </w:rPr>
        <w:t>(XXX) [XXX-XXXX] </w:t>
      </w:r>
      <w:r w:rsidRPr="00406D29">
        <w:rPr>
          <w:rStyle w:val="normaltextrun"/>
          <w:rFonts w:eastAsia="Microsoft YaHei" w:hint="eastAsia"/>
          <w:sz w:val="22"/>
          <w:szCs w:val="22"/>
        </w:rPr>
        <w:t>。</w:t>
      </w:r>
      <w:r w:rsidRPr="00406D29">
        <w:rPr>
          <w:rStyle w:val="normaltextrun"/>
          <w:rFonts w:eastAsia="Microsoft YaHei" w:hint="eastAsia"/>
          <w:sz w:val="22"/>
          <w:szCs w:val="22"/>
          <w:lang w:eastAsia="zh-CN"/>
        </w:rPr>
        <w:t>如需在线参与中文问卷调查，请使用以下登录信息</w:t>
      </w:r>
      <w:r w:rsidRPr="00406D29">
        <w:rPr>
          <w:rStyle w:val="normaltextrun"/>
          <w:sz w:val="22"/>
          <w:szCs w:val="22"/>
        </w:rPr>
        <w:t>: [LOGIN CREDENTIAL(S)] </w:t>
      </w:r>
      <w:r w:rsidRPr="00406D29">
        <w:rPr>
          <w:rStyle w:val="normaltextrun"/>
          <w:rFonts w:eastAsia="Microsoft YaHei" w:hint="eastAsia"/>
          <w:sz w:val="22"/>
          <w:szCs w:val="22"/>
          <w:lang w:eastAsia="zh-CN"/>
        </w:rPr>
        <w:t>访问此网站</w:t>
      </w:r>
      <w:r w:rsidRPr="00406D29">
        <w:rPr>
          <w:rStyle w:val="normaltextrun"/>
          <w:rFonts w:eastAsia="Microsoft YaHei" w:hint="eastAsia"/>
          <w:sz w:val="22"/>
          <w:szCs w:val="22"/>
        </w:rPr>
        <w:t>：</w:t>
      </w:r>
      <w:r w:rsidRPr="00406D29">
        <w:rPr>
          <w:rStyle w:val="normaltextrun"/>
          <w:sz w:val="22"/>
          <w:szCs w:val="22"/>
        </w:rPr>
        <w:t>[SURVEY URL]</w:t>
      </w:r>
      <w:r w:rsidR="00181D07" w:rsidRPr="008B5FEB">
        <w:rPr>
          <w:rFonts w:asciiTheme="minorHAnsi" w:eastAsia="SimSun" w:hAnsiTheme="minorHAnsi" w:cstheme="minorBidi" w:hint="eastAsia"/>
          <w:szCs w:val="22"/>
          <w:lang w:val="es-US" w:eastAsia="zh-CN"/>
        </w:rPr>
        <w:t>。</w:t>
      </w:r>
    </w:p>
    <w:sectPr w:rsidR="00784FDA" w:rsidRPr="000D7ED9" w:rsidSect="006D4D33">
      <w:headerReference w:type="default" r:id="rId15"/>
      <w:footerReference w:type="default" r:id="rId16"/>
      <w:type w:val="continuous"/>
      <w:pgSz w:w="12240" w:h="15840" w:code="1"/>
      <w:pgMar w:top="720" w:right="720" w:bottom="720" w:left="720" w:header="63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E6D0D8" w14:textId="77777777" w:rsidR="00B25F50" w:rsidRDefault="00B25F50" w:rsidP="00330A7C">
      <w:pPr>
        <w:spacing w:after="0" w:line="240" w:lineRule="auto"/>
      </w:pPr>
      <w:r>
        <w:separator/>
      </w:r>
    </w:p>
  </w:endnote>
  <w:endnote w:type="continuationSeparator" w:id="0">
    <w:p w14:paraId="51DF9296" w14:textId="77777777" w:rsidR="00B25F50" w:rsidRDefault="00B25F50" w:rsidP="00330A7C">
      <w:pPr>
        <w:spacing w:after="0" w:line="240" w:lineRule="auto"/>
      </w:pPr>
      <w:r>
        <w:continuationSeparator/>
      </w:r>
    </w:p>
  </w:endnote>
  <w:endnote w:type="continuationNotice" w:id="1">
    <w:p w14:paraId="7AA97553" w14:textId="77777777" w:rsidR="00B25F50" w:rsidRDefault="00B25F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C1A8" w14:textId="7131F605" w:rsidR="006D4D33" w:rsidRDefault="006D4D33" w:rsidP="00104EF7">
    <w:pPr>
      <w:pStyle w:val="Footer"/>
      <w:pBdr>
        <w:top w:val="single" w:sz="4" w:space="1" w:color="auto"/>
      </w:pBdr>
      <w:rPr>
        <w:rFonts w:ascii="Times New Roman" w:hAnsi="Times New Roman" w:cs="Times New Roman"/>
        <w:b/>
        <w:bCs/>
        <w:sz w:val="24"/>
        <w:szCs w:val="24"/>
      </w:rPr>
    </w:pPr>
    <w:r w:rsidRPr="0F1089C7">
      <w:rPr>
        <w:rFonts w:ascii="Times New Roman" w:hAnsi="Times New Roman" w:cs="Times New Roman"/>
        <w:b/>
        <w:bCs/>
        <w:sz w:val="24"/>
        <w:szCs w:val="24"/>
      </w:rPr>
      <w:t>202</w:t>
    </w:r>
    <w:r w:rsidR="00784FDA">
      <w:rPr>
        <w:rFonts w:ascii="Times New Roman" w:hAnsi="Times New Roman" w:cs="Times New Roman"/>
        <w:b/>
        <w:bCs/>
        <w:sz w:val="24"/>
        <w:szCs w:val="24"/>
      </w:rPr>
      <w:t>6</w:t>
    </w:r>
    <w:r w:rsidRPr="0F1089C7">
      <w:rPr>
        <w:rFonts w:ascii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4F0433D4" w14:textId="3A5ACD9C" w:rsidR="006D4D33" w:rsidRDefault="008876DC" w:rsidP="00104EF7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Prenotification </w:t>
    </w:r>
    <w:r w:rsidR="006D4D33" w:rsidRPr="4E079392">
      <w:rPr>
        <w:rFonts w:ascii="Times New Roman" w:hAnsi="Times New Roman" w:cs="Times New Roman"/>
        <w:sz w:val="24"/>
        <w:szCs w:val="24"/>
      </w:rPr>
      <w:t>Letter: English</w:t>
    </w:r>
  </w:p>
  <w:p w14:paraId="6F453822" w14:textId="77777777" w:rsidR="006D4D33" w:rsidRPr="00483999" w:rsidRDefault="006D4D33" w:rsidP="00104EF7">
    <w:pPr>
      <w:pStyle w:val="Footer"/>
      <w:spacing w:before="200" w:after="200"/>
      <w:rPr>
        <w:rFonts w:ascii="Times New Roman" w:hAnsi="Times New Roman" w:cs="Times New Roman"/>
        <w:sz w:val="20"/>
        <w:szCs w:val="20"/>
      </w:rPr>
    </w:pPr>
    <w:r w:rsidRPr="4E079392">
      <w:rPr>
        <w:rFonts w:ascii="Times New Roman" w:hAnsi="Times New Roman" w:cs="Times New Roman"/>
        <w:sz w:val="20"/>
        <w:szCs w:val="20"/>
      </w:rPr>
      <w:t>[DO NOT INCLUDE THIS FOOTER IN LETTERS SENT TO ENROLLEES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8542BB" w14:textId="0EE6BA9B" w:rsidR="00483999" w:rsidRDefault="41913958" w:rsidP="41913958">
    <w:pPr>
      <w:pStyle w:val="Footer"/>
      <w:pBdr>
        <w:top w:val="single" w:sz="4" w:space="1" w:color="auto"/>
      </w:pBdr>
      <w:rPr>
        <w:rFonts w:ascii="Times New Roman" w:hAnsi="Times New Roman" w:cs="Times New Roman"/>
        <w:b/>
        <w:bCs/>
        <w:sz w:val="24"/>
        <w:szCs w:val="24"/>
      </w:rPr>
    </w:pPr>
    <w:r w:rsidRPr="41913958">
      <w:rPr>
        <w:rFonts w:ascii="Times New Roman" w:hAnsi="Times New Roman" w:cs="Times New Roman"/>
        <w:b/>
        <w:bCs/>
        <w:sz w:val="24"/>
        <w:szCs w:val="24"/>
      </w:rPr>
      <w:t>2024 Qualified Health Plan Enrollee Experience Survey</w:t>
    </w:r>
  </w:p>
  <w:p w14:paraId="617F4B5C" w14:textId="04CCA609" w:rsidR="00C37A30" w:rsidRDefault="2D3E18FD" w:rsidP="2D3E18FD">
    <w:pPr>
      <w:pStyle w:val="Footer"/>
      <w:rPr>
        <w:rFonts w:ascii="Times New Roman" w:hAnsi="Times New Roman" w:cs="Times New Roman"/>
        <w:sz w:val="24"/>
        <w:szCs w:val="24"/>
      </w:rPr>
    </w:pPr>
    <w:r w:rsidRPr="2D3E18FD">
      <w:rPr>
        <w:rFonts w:ascii="Times New Roman" w:hAnsi="Times New Roman" w:cs="Times New Roman"/>
        <w:sz w:val="24"/>
        <w:szCs w:val="24"/>
      </w:rPr>
      <w:t xml:space="preserve">Prenotification Letter: </w:t>
    </w:r>
    <w:r w:rsidR="0065318F">
      <w:rPr>
        <w:rFonts w:ascii="Times New Roman" w:hAnsi="Times New Roman" w:cs="Times New Roman"/>
        <w:sz w:val="24"/>
        <w:szCs w:val="24"/>
      </w:rPr>
      <w:t>English</w:t>
    </w:r>
  </w:p>
  <w:p w14:paraId="50FE0809" w14:textId="202E6AC9" w:rsidR="00483999" w:rsidRPr="00483999" w:rsidRDefault="2D3E18FD" w:rsidP="2D3E18FD">
    <w:pPr>
      <w:pStyle w:val="Footer"/>
      <w:spacing w:before="200" w:after="200"/>
      <w:rPr>
        <w:rFonts w:ascii="Times New Roman" w:hAnsi="Times New Roman" w:cs="Times New Roman"/>
        <w:sz w:val="20"/>
        <w:szCs w:val="20"/>
      </w:rPr>
    </w:pPr>
    <w:r w:rsidRPr="2D3E18FD">
      <w:rPr>
        <w:rFonts w:ascii="Times New Roman" w:hAnsi="Times New Roman" w:cs="Times New Roman"/>
        <w:sz w:val="20"/>
        <w:szCs w:val="20"/>
      </w:rPr>
      <w:t>[DO NOT INCLUDE THIS FOOTER IN LETTERS SENT TO ENROLLEE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B8B1C7" w14:textId="77777777" w:rsidR="00B25F50" w:rsidRDefault="00B25F50" w:rsidP="00330A7C">
      <w:pPr>
        <w:spacing w:after="0" w:line="240" w:lineRule="auto"/>
      </w:pPr>
      <w:r>
        <w:separator/>
      </w:r>
    </w:p>
  </w:footnote>
  <w:footnote w:type="continuationSeparator" w:id="0">
    <w:p w14:paraId="5481FFBA" w14:textId="77777777" w:rsidR="00B25F50" w:rsidRDefault="00B25F50" w:rsidP="00330A7C">
      <w:pPr>
        <w:spacing w:after="0" w:line="240" w:lineRule="auto"/>
      </w:pPr>
      <w:r>
        <w:continuationSeparator/>
      </w:r>
    </w:p>
  </w:footnote>
  <w:footnote w:type="continuationNotice" w:id="1">
    <w:p w14:paraId="18A67A56" w14:textId="77777777" w:rsidR="00B25F50" w:rsidRDefault="00B25F5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841A01" w14:textId="77777777" w:rsidR="006D4D33" w:rsidRDefault="006D4D33" w:rsidP="000D7ED9">
    <w:pPr>
      <w:pStyle w:val="CMSPrivacyOffice"/>
      <w:keepNext w:val="0"/>
      <w:widowControl w:val="0"/>
      <w:tabs>
        <w:tab w:val="center" w:pos="3960"/>
        <w:tab w:val="right" w:pos="9360"/>
      </w:tabs>
      <w:outlineLvl w:val="9"/>
      <w:rPr>
        <w:sz w:val="24"/>
        <w:szCs w:val="24"/>
      </w:rPr>
    </w:pPr>
    <w:r>
      <w:rPr>
        <w:sz w:val="24"/>
        <w:szCs w:val="24"/>
      </w:rPr>
      <w:t>[VENDOR LOGO]</w:t>
    </w:r>
    <w:r>
      <w:rPr>
        <w:sz w:val="24"/>
        <w:szCs w:val="24"/>
      </w:rPr>
      <w:tab/>
      <w:t xml:space="preserve">and/or </w:t>
    </w:r>
    <w:r>
      <w:rPr>
        <w:sz w:val="24"/>
        <w:szCs w:val="24"/>
      </w:rPr>
      <w:tab/>
      <w:t>[QHP ISSUER LOGO ONLY NO ADDRESS]</w:t>
    </w:r>
  </w:p>
  <w:p w14:paraId="3AE693D9" w14:textId="77777777" w:rsidR="006D4D33" w:rsidRDefault="006D4D33" w:rsidP="00104EF7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 w:rsidRPr="4E079392">
      <w:rPr>
        <w:rFonts w:ascii="Times New Roman" w:hAnsi="Times New Roman" w:cs="Times New Roman"/>
        <w:sz w:val="24"/>
        <w:szCs w:val="24"/>
      </w:rPr>
      <w:t>[VENDOR ADDRESS]</w:t>
    </w:r>
  </w:p>
  <w:p w14:paraId="3AC2AC7F" w14:textId="77777777" w:rsidR="006D4D33" w:rsidRDefault="006D4D33" w:rsidP="00104EF7">
    <w:pPr>
      <w:pStyle w:val="Header"/>
      <w:pBdr>
        <w:bottom w:val="single" w:sz="4" w:space="1" w:color="auto"/>
      </w:pBdr>
      <w:spacing w:after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B99855" w14:textId="3C97CB7D" w:rsidR="00B57C62" w:rsidRDefault="00B57C62" w:rsidP="00C37A30">
    <w:pPr>
      <w:pStyle w:val="CMSPrivacyOffice"/>
      <w:tabs>
        <w:tab w:val="left" w:pos="3306"/>
        <w:tab w:val="center" w:pos="3960"/>
        <w:tab w:val="right" w:pos="9360"/>
      </w:tabs>
      <w:rPr>
        <w:sz w:val="24"/>
        <w:szCs w:val="24"/>
      </w:rPr>
    </w:pPr>
    <w:r>
      <w:rPr>
        <w:sz w:val="24"/>
        <w:szCs w:val="24"/>
      </w:rPr>
      <w:t>[VENDOR LOGO]</w:t>
    </w:r>
    <w:r>
      <w:rPr>
        <w:sz w:val="24"/>
        <w:szCs w:val="24"/>
      </w:rPr>
      <w:tab/>
    </w:r>
    <w:r w:rsidR="00C37A30">
      <w:rPr>
        <w:sz w:val="24"/>
        <w:szCs w:val="24"/>
      </w:rPr>
      <w:tab/>
    </w:r>
    <w:r>
      <w:rPr>
        <w:sz w:val="24"/>
        <w:szCs w:val="24"/>
      </w:rPr>
      <w:t xml:space="preserve">and/or </w:t>
    </w:r>
    <w:r>
      <w:rPr>
        <w:sz w:val="24"/>
        <w:szCs w:val="24"/>
      </w:rPr>
      <w:tab/>
      <w:t>[</w:t>
    </w:r>
    <w:r w:rsidR="00EC7696">
      <w:rPr>
        <w:sz w:val="24"/>
        <w:szCs w:val="24"/>
      </w:rPr>
      <w:t xml:space="preserve">QHP </w:t>
    </w:r>
    <w:r>
      <w:rPr>
        <w:sz w:val="24"/>
        <w:szCs w:val="24"/>
      </w:rPr>
      <w:t>ISSUER LOGO ONLY NO ADDRESS]</w:t>
    </w:r>
  </w:p>
  <w:p w14:paraId="5315982B" w14:textId="7730A7AF" w:rsidR="00B57C62" w:rsidRDefault="00C16662" w:rsidP="2D3E18FD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[</w:t>
    </w:r>
    <w:r w:rsidR="2D3E18FD" w:rsidRPr="2D3E18FD">
      <w:rPr>
        <w:rFonts w:ascii="Times New Roman" w:hAnsi="Times New Roman" w:cs="Times New Roman"/>
        <w:sz w:val="24"/>
        <w:szCs w:val="24"/>
      </w:rPr>
      <w:t>VENDOR ADDRESS]</w:t>
    </w:r>
  </w:p>
  <w:p w14:paraId="7E7B98A9" w14:textId="77777777" w:rsidR="00B57C62" w:rsidRDefault="00B57C62" w:rsidP="00B57C62">
    <w:pPr>
      <w:pStyle w:val="Header"/>
      <w:pBdr>
        <w:bottom w:val="single" w:sz="4" w:space="1" w:color="auto"/>
      </w:pBdr>
      <w:spacing w:after="2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C743F8"/>
    <w:multiLevelType w:val="hybridMultilevel"/>
    <w:tmpl w:val="44E440AA"/>
    <w:lvl w:ilvl="0" w:tplc="3DE85B2C">
      <w:start w:val="2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370E86"/>
    <w:multiLevelType w:val="multilevel"/>
    <w:tmpl w:val="D0CCA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6712919"/>
    <w:multiLevelType w:val="hybridMultilevel"/>
    <w:tmpl w:val="2056F7D0"/>
    <w:lvl w:ilvl="0" w:tplc="639254D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663894">
    <w:abstractNumId w:val="2"/>
  </w:num>
  <w:num w:numId="2" w16cid:durableId="1801454521">
    <w:abstractNumId w:val="0"/>
  </w:num>
  <w:num w:numId="3" w16cid:durableId="11962370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doNotDisplayPageBoundarie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3tzS0NDUzsTAzMzZX0lEKTi0uzszPAykwrAUANUsPFSwAAAA="/>
    <w:docVar w:name="dgnword-docGUID" w:val="{AEC2E734-B346-4BF0-8264-6CF6CDAB8D85}"/>
    <w:docVar w:name="dgnword-eventsink" w:val="86156544"/>
  </w:docVars>
  <w:rsids>
    <w:rsidRoot w:val="005900A4"/>
    <w:rsid w:val="00012D19"/>
    <w:rsid w:val="00020D76"/>
    <w:rsid w:val="000276DF"/>
    <w:rsid w:val="00036890"/>
    <w:rsid w:val="00037BE0"/>
    <w:rsid w:val="00047E24"/>
    <w:rsid w:val="00054410"/>
    <w:rsid w:val="00057208"/>
    <w:rsid w:val="0006129F"/>
    <w:rsid w:val="0006610B"/>
    <w:rsid w:val="0006710C"/>
    <w:rsid w:val="000922FA"/>
    <w:rsid w:val="000A360D"/>
    <w:rsid w:val="000A3A79"/>
    <w:rsid w:val="000A7594"/>
    <w:rsid w:val="000B60FC"/>
    <w:rsid w:val="000C21AD"/>
    <w:rsid w:val="000C633D"/>
    <w:rsid w:val="000D0FE4"/>
    <w:rsid w:val="000D7ED9"/>
    <w:rsid w:val="000E2261"/>
    <w:rsid w:val="000E533C"/>
    <w:rsid w:val="00101DBB"/>
    <w:rsid w:val="00102BB0"/>
    <w:rsid w:val="00104EF7"/>
    <w:rsid w:val="00112687"/>
    <w:rsid w:val="00117A71"/>
    <w:rsid w:val="00117B81"/>
    <w:rsid w:val="00125175"/>
    <w:rsid w:val="0012763D"/>
    <w:rsid w:val="001349EB"/>
    <w:rsid w:val="001675B2"/>
    <w:rsid w:val="00181D07"/>
    <w:rsid w:val="001925FD"/>
    <w:rsid w:val="00195151"/>
    <w:rsid w:val="001A1C72"/>
    <w:rsid w:val="001A46C2"/>
    <w:rsid w:val="001B5AC6"/>
    <w:rsid w:val="001B7D40"/>
    <w:rsid w:val="001C0707"/>
    <w:rsid w:val="001C6588"/>
    <w:rsid w:val="001C7C9C"/>
    <w:rsid w:val="001D17A6"/>
    <w:rsid w:val="001D1EEA"/>
    <w:rsid w:val="001D5936"/>
    <w:rsid w:val="001E2F36"/>
    <w:rsid w:val="001E60BC"/>
    <w:rsid w:val="001F7098"/>
    <w:rsid w:val="0020404F"/>
    <w:rsid w:val="00217702"/>
    <w:rsid w:val="00220E77"/>
    <w:rsid w:val="00227AC0"/>
    <w:rsid w:val="00232062"/>
    <w:rsid w:val="00237BEA"/>
    <w:rsid w:val="002431A3"/>
    <w:rsid w:val="00246346"/>
    <w:rsid w:val="002605C6"/>
    <w:rsid w:val="0026166E"/>
    <w:rsid w:val="00271AF5"/>
    <w:rsid w:val="00273671"/>
    <w:rsid w:val="00277BC5"/>
    <w:rsid w:val="00280056"/>
    <w:rsid w:val="0029051E"/>
    <w:rsid w:val="002913AB"/>
    <w:rsid w:val="002A399A"/>
    <w:rsid w:val="002B083C"/>
    <w:rsid w:val="002B2720"/>
    <w:rsid w:val="002B3CCA"/>
    <w:rsid w:val="002C2ED4"/>
    <w:rsid w:val="002D76A5"/>
    <w:rsid w:val="002E03F6"/>
    <w:rsid w:val="002F1B48"/>
    <w:rsid w:val="002F4393"/>
    <w:rsid w:val="002F47A7"/>
    <w:rsid w:val="002F49EC"/>
    <w:rsid w:val="002F6C73"/>
    <w:rsid w:val="00305C17"/>
    <w:rsid w:val="00305E80"/>
    <w:rsid w:val="003148D2"/>
    <w:rsid w:val="003204A7"/>
    <w:rsid w:val="00327516"/>
    <w:rsid w:val="00330A7C"/>
    <w:rsid w:val="0033160E"/>
    <w:rsid w:val="003336DC"/>
    <w:rsid w:val="00334D94"/>
    <w:rsid w:val="0035214D"/>
    <w:rsid w:val="00353659"/>
    <w:rsid w:val="003543F6"/>
    <w:rsid w:val="00356DCD"/>
    <w:rsid w:val="00361DDC"/>
    <w:rsid w:val="00362FCF"/>
    <w:rsid w:val="00365321"/>
    <w:rsid w:val="00370D85"/>
    <w:rsid w:val="00370EE6"/>
    <w:rsid w:val="0037563D"/>
    <w:rsid w:val="003B0DC7"/>
    <w:rsid w:val="003B17C3"/>
    <w:rsid w:val="003B18C6"/>
    <w:rsid w:val="003B33D2"/>
    <w:rsid w:val="003B508E"/>
    <w:rsid w:val="003C1B0B"/>
    <w:rsid w:val="003D1D26"/>
    <w:rsid w:val="003D1E55"/>
    <w:rsid w:val="003D447E"/>
    <w:rsid w:val="003D6D68"/>
    <w:rsid w:val="003F1DDB"/>
    <w:rsid w:val="003F6299"/>
    <w:rsid w:val="00401168"/>
    <w:rsid w:val="0040213B"/>
    <w:rsid w:val="00406D29"/>
    <w:rsid w:val="0041384E"/>
    <w:rsid w:val="0041763C"/>
    <w:rsid w:val="00417A53"/>
    <w:rsid w:val="00420E29"/>
    <w:rsid w:val="0042484F"/>
    <w:rsid w:val="0042790E"/>
    <w:rsid w:val="00430DAC"/>
    <w:rsid w:val="004318C2"/>
    <w:rsid w:val="00434E2F"/>
    <w:rsid w:val="0044194A"/>
    <w:rsid w:val="00445CF1"/>
    <w:rsid w:val="004472B5"/>
    <w:rsid w:val="00451742"/>
    <w:rsid w:val="00460816"/>
    <w:rsid w:val="00461565"/>
    <w:rsid w:val="00461579"/>
    <w:rsid w:val="00465394"/>
    <w:rsid w:val="00466416"/>
    <w:rsid w:val="00467867"/>
    <w:rsid w:val="00473672"/>
    <w:rsid w:val="00483999"/>
    <w:rsid w:val="004918F8"/>
    <w:rsid w:val="004A3EB2"/>
    <w:rsid w:val="004A6F70"/>
    <w:rsid w:val="004B0337"/>
    <w:rsid w:val="004B2969"/>
    <w:rsid w:val="004B45CF"/>
    <w:rsid w:val="004B7536"/>
    <w:rsid w:val="004C18D9"/>
    <w:rsid w:val="004C2E74"/>
    <w:rsid w:val="004C3AEC"/>
    <w:rsid w:val="004C4FDE"/>
    <w:rsid w:val="004D1E10"/>
    <w:rsid w:val="004E3B9D"/>
    <w:rsid w:val="004E4051"/>
    <w:rsid w:val="004E5BF0"/>
    <w:rsid w:val="004F12BE"/>
    <w:rsid w:val="00501D8B"/>
    <w:rsid w:val="005075D7"/>
    <w:rsid w:val="00527252"/>
    <w:rsid w:val="0053431D"/>
    <w:rsid w:val="00534D4F"/>
    <w:rsid w:val="00536FB2"/>
    <w:rsid w:val="005504B5"/>
    <w:rsid w:val="0055716D"/>
    <w:rsid w:val="00557914"/>
    <w:rsid w:val="0056156D"/>
    <w:rsid w:val="00572EAB"/>
    <w:rsid w:val="005778A9"/>
    <w:rsid w:val="00580639"/>
    <w:rsid w:val="005900A4"/>
    <w:rsid w:val="00596142"/>
    <w:rsid w:val="00596A9E"/>
    <w:rsid w:val="005973AF"/>
    <w:rsid w:val="005B4D0D"/>
    <w:rsid w:val="005E343D"/>
    <w:rsid w:val="005E353C"/>
    <w:rsid w:val="005E47A0"/>
    <w:rsid w:val="00600945"/>
    <w:rsid w:val="00610C6E"/>
    <w:rsid w:val="00612F3C"/>
    <w:rsid w:val="006135D4"/>
    <w:rsid w:val="00613BD2"/>
    <w:rsid w:val="00622949"/>
    <w:rsid w:val="00637FBF"/>
    <w:rsid w:val="00640145"/>
    <w:rsid w:val="00646EE6"/>
    <w:rsid w:val="0065318F"/>
    <w:rsid w:val="00654E5D"/>
    <w:rsid w:val="00656AB6"/>
    <w:rsid w:val="00666C88"/>
    <w:rsid w:val="00666F13"/>
    <w:rsid w:val="00674376"/>
    <w:rsid w:val="006A2D73"/>
    <w:rsid w:val="006A63A1"/>
    <w:rsid w:val="006B1E06"/>
    <w:rsid w:val="006B3D48"/>
    <w:rsid w:val="006C20C4"/>
    <w:rsid w:val="006C60BC"/>
    <w:rsid w:val="006C74DB"/>
    <w:rsid w:val="006D4D33"/>
    <w:rsid w:val="006D7178"/>
    <w:rsid w:val="006E2054"/>
    <w:rsid w:val="006E246F"/>
    <w:rsid w:val="007165B5"/>
    <w:rsid w:val="0072002C"/>
    <w:rsid w:val="007302B1"/>
    <w:rsid w:val="00741735"/>
    <w:rsid w:val="007462E4"/>
    <w:rsid w:val="00752290"/>
    <w:rsid w:val="00764E1B"/>
    <w:rsid w:val="00770EAC"/>
    <w:rsid w:val="00781644"/>
    <w:rsid w:val="0078282D"/>
    <w:rsid w:val="00783D56"/>
    <w:rsid w:val="00784FDA"/>
    <w:rsid w:val="007A0FD7"/>
    <w:rsid w:val="007B6D29"/>
    <w:rsid w:val="007C3EA4"/>
    <w:rsid w:val="007C7E3D"/>
    <w:rsid w:val="007D70AF"/>
    <w:rsid w:val="007E1C47"/>
    <w:rsid w:val="007E1D41"/>
    <w:rsid w:val="007E691E"/>
    <w:rsid w:val="007F2966"/>
    <w:rsid w:val="0081776B"/>
    <w:rsid w:val="00820CCE"/>
    <w:rsid w:val="00834F90"/>
    <w:rsid w:val="00852E0C"/>
    <w:rsid w:val="00854E4A"/>
    <w:rsid w:val="00857B69"/>
    <w:rsid w:val="00862517"/>
    <w:rsid w:val="008636AB"/>
    <w:rsid w:val="00872C70"/>
    <w:rsid w:val="00874C5E"/>
    <w:rsid w:val="00877D8F"/>
    <w:rsid w:val="008876DC"/>
    <w:rsid w:val="00891A72"/>
    <w:rsid w:val="0089337E"/>
    <w:rsid w:val="00894AD4"/>
    <w:rsid w:val="0089556C"/>
    <w:rsid w:val="008A78D3"/>
    <w:rsid w:val="008B64F1"/>
    <w:rsid w:val="008C258D"/>
    <w:rsid w:val="008D2C69"/>
    <w:rsid w:val="008D2C87"/>
    <w:rsid w:val="008D617E"/>
    <w:rsid w:val="008D6513"/>
    <w:rsid w:val="008D7964"/>
    <w:rsid w:val="008E250D"/>
    <w:rsid w:val="008E3646"/>
    <w:rsid w:val="008F3C72"/>
    <w:rsid w:val="009029C6"/>
    <w:rsid w:val="00905A42"/>
    <w:rsid w:val="009070B9"/>
    <w:rsid w:val="00907EF6"/>
    <w:rsid w:val="009266DA"/>
    <w:rsid w:val="00926FC7"/>
    <w:rsid w:val="009347D1"/>
    <w:rsid w:val="009362AA"/>
    <w:rsid w:val="0094026B"/>
    <w:rsid w:val="00941A4D"/>
    <w:rsid w:val="00945F2A"/>
    <w:rsid w:val="00957DD0"/>
    <w:rsid w:val="00960AAA"/>
    <w:rsid w:val="00963BCB"/>
    <w:rsid w:val="00970B7A"/>
    <w:rsid w:val="009770DF"/>
    <w:rsid w:val="009823A2"/>
    <w:rsid w:val="00982C9E"/>
    <w:rsid w:val="009832AD"/>
    <w:rsid w:val="00985B20"/>
    <w:rsid w:val="0098672A"/>
    <w:rsid w:val="00994321"/>
    <w:rsid w:val="0099552D"/>
    <w:rsid w:val="009A6EC8"/>
    <w:rsid w:val="009A766E"/>
    <w:rsid w:val="009B79AE"/>
    <w:rsid w:val="009C0EE1"/>
    <w:rsid w:val="009C795F"/>
    <w:rsid w:val="009D2BA0"/>
    <w:rsid w:val="009E10AF"/>
    <w:rsid w:val="009E436F"/>
    <w:rsid w:val="009F1694"/>
    <w:rsid w:val="009F2EA6"/>
    <w:rsid w:val="009F69DA"/>
    <w:rsid w:val="00A02939"/>
    <w:rsid w:val="00A051F6"/>
    <w:rsid w:val="00A13FB4"/>
    <w:rsid w:val="00A16363"/>
    <w:rsid w:val="00A22D21"/>
    <w:rsid w:val="00A2381E"/>
    <w:rsid w:val="00A3110C"/>
    <w:rsid w:val="00A3303A"/>
    <w:rsid w:val="00A36145"/>
    <w:rsid w:val="00A40918"/>
    <w:rsid w:val="00A4323C"/>
    <w:rsid w:val="00A535FF"/>
    <w:rsid w:val="00A55319"/>
    <w:rsid w:val="00A65711"/>
    <w:rsid w:val="00A745B8"/>
    <w:rsid w:val="00A76D6B"/>
    <w:rsid w:val="00A85474"/>
    <w:rsid w:val="00A869D2"/>
    <w:rsid w:val="00A95B78"/>
    <w:rsid w:val="00AA1EAB"/>
    <w:rsid w:val="00AA4DD6"/>
    <w:rsid w:val="00AB0C7B"/>
    <w:rsid w:val="00AB56D7"/>
    <w:rsid w:val="00AB670C"/>
    <w:rsid w:val="00AC3E4E"/>
    <w:rsid w:val="00AD0E7A"/>
    <w:rsid w:val="00AD2CD0"/>
    <w:rsid w:val="00AE09A4"/>
    <w:rsid w:val="00AE2E3D"/>
    <w:rsid w:val="00AF6E1C"/>
    <w:rsid w:val="00B0007F"/>
    <w:rsid w:val="00B0368E"/>
    <w:rsid w:val="00B063AA"/>
    <w:rsid w:val="00B15ACC"/>
    <w:rsid w:val="00B230D4"/>
    <w:rsid w:val="00B25F50"/>
    <w:rsid w:val="00B260F3"/>
    <w:rsid w:val="00B2735C"/>
    <w:rsid w:val="00B27EB7"/>
    <w:rsid w:val="00B35899"/>
    <w:rsid w:val="00B36AC5"/>
    <w:rsid w:val="00B41435"/>
    <w:rsid w:val="00B4641B"/>
    <w:rsid w:val="00B46E42"/>
    <w:rsid w:val="00B47692"/>
    <w:rsid w:val="00B53633"/>
    <w:rsid w:val="00B559E9"/>
    <w:rsid w:val="00B57C62"/>
    <w:rsid w:val="00B60A7C"/>
    <w:rsid w:val="00B636C0"/>
    <w:rsid w:val="00B65445"/>
    <w:rsid w:val="00B65EA0"/>
    <w:rsid w:val="00B71DEE"/>
    <w:rsid w:val="00B75EBD"/>
    <w:rsid w:val="00B8597C"/>
    <w:rsid w:val="00B8629B"/>
    <w:rsid w:val="00B91E6B"/>
    <w:rsid w:val="00B93983"/>
    <w:rsid w:val="00B940B1"/>
    <w:rsid w:val="00BA28FA"/>
    <w:rsid w:val="00BA3038"/>
    <w:rsid w:val="00BA5323"/>
    <w:rsid w:val="00BA698F"/>
    <w:rsid w:val="00BA70C7"/>
    <w:rsid w:val="00BA7B78"/>
    <w:rsid w:val="00BB2798"/>
    <w:rsid w:val="00BB3A3B"/>
    <w:rsid w:val="00BC128A"/>
    <w:rsid w:val="00BC51E9"/>
    <w:rsid w:val="00BE6387"/>
    <w:rsid w:val="00BF4E49"/>
    <w:rsid w:val="00BF795E"/>
    <w:rsid w:val="00C00223"/>
    <w:rsid w:val="00C02E53"/>
    <w:rsid w:val="00C1255B"/>
    <w:rsid w:val="00C15245"/>
    <w:rsid w:val="00C16662"/>
    <w:rsid w:val="00C202B7"/>
    <w:rsid w:val="00C21168"/>
    <w:rsid w:val="00C22781"/>
    <w:rsid w:val="00C35A4E"/>
    <w:rsid w:val="00C37A30"/>
    <w:rsid w:val="00C40585"/>
    <w:rsid w:val="00C405C8"/>
    <w:rsid w:val="00C41382"/>
    <w:rsid w:val="00C54C69"/>
    <w:rsid w:val="00C65379"/>
    <w:rsid w:val="00C65B5E"/>
    <w:rsid w:val="00C751DE"/>
    <w:rsid w:val="00C76ADD"/>
    <w:rsid w:val="00C95441"/>
    <w:rsid w:val="00CA0AD7"/>
    <w:rsid w:val="00CB0B18"/>
    <w:rsid w:val="00CB2D22"/>
    <w:rsid w:val="00CB6DF2"/>
    <w:rsid w:val="00CC0C9C"/>
    <w:rsid w:val="00CC3077"/>
    <w:rsid w:val="00CC69C7"/>
    <w:rsid w:val="00CD0FB8"/>
    <w:rsid w:val="00CD3A51"/>
    <w:rsid w:val="00CD3BA6"/>
    <w:rsid w:val="00CD6BF0"/>
    <w:rsid w:val="00CD70E2"/>
    <w:rsid w:val="00CD79DE"/>
    <w:rsid w:val="00CE1AF9"/>
    <w:rsid w:val="00CE75E6"/>
    <w:rsid w:val="00CE794A"/>
    <w:rsid w:val="00CF5054"/>
    <w:rsid w:val="00CF6087"/>
    <w:rsid w:val="00D03A39"/>
    <w:rsid w:val="00D0630A"/>
    <w:rsid w:val="00D07A82"/>
    <w:rsid w:val="00D105AC"/>
    <w:rsid w:val="00D12821"/>
    <w:rsid w:val="00D128C5"/>
    <w:rsid w:val="00D14C26"/>
    <w:rsid w:val="00D16513"/>
    <w:rsid w:val="00D21C40"/>
    <w:rsid w:val="00D224F7"/>
    <w:rsid w:val="00D26355"/>
    <w:rsid w:val="00D35B73"/>
    <w:rsid w:val="00D4276B"/>
    <w:rsid w:val="00D42C44"/>
    <w:rsid w:val="00D50A0C"/>
    <w:rsid w:val="00D6047C"/>
    <w:rsid w:val="00D63A58"/>
    <w:rsid w:val="00D708A4"/>
    <w:rsid w:val="00D8066C"/>
    <w:rsid w:val="00D81CCB"/>
    <w:rsid w:val="00D82B35"/>
    <w:rsid w:val="00D869CE"/>
    <w:rsid w:val="00D93832"/>
    <w:rsid w:val="00D93875"/>
    <w:rsid w:val="00DA231C"/>
    <w:rsid w:val="00DA253C"/>
    <w:rsid w:val="00DB35B5"/>
    <w:rsid w:val="00DB60A4"/>
    <w:rsid w:val="00DB69E1"/>
    <w:rsid w:val="00DB7E54"/>
    <w:rsid w:val="00DC5C9B"/>
    <w:rsid w:val="00DC7E5F"/>
    <w:rsid w:val="00DD255F"/>
    <w:rsid w:val="00DD28FA"/>
    <w:rsid w:val="00DD636B"/>
    <w:rsid w:val="00DE4F9F"/>
    <w:rsid w:val="00DE6F68"/>
    <w:rsid w:val="00DF7863"/>
    <w:rsid w:val="00E017E4"/>
    <w:rsid w:val="00E03F27"/>
    <w:rsid w:val="00E05465"/>
    <w:rsid w:val="00E21B76"/>
    <w:rsid w:val="00E22837"/>
    <w:rsid w:val="00E26CEF"/>
    <w:rsid w:val="00E33493"/>
    <w:rsid w:val="00E34AFE"/>
    <w:rsid w:val="00E4264E"/>
    <w:rsid w:val="00E442EC"/>
    <w:rsid w:val="00E54EDB"/>
    <w:rsid w:val="00E57354"/>
    <w:rsid w:val="00E644C8"/>
    <w:rsid w:val="00E7090E"/>
    <w:rsid w:val="00E92F9B"/>
    <w:rsid w:val="00E9434B"/>
    <w:rsid w:val="00EA2247"/>
    <w:rsid w:val="00EA509A"/>
    <w:rsid w:val="00EB4F5B"/>
    <w:rsid w:val="00EB5568"/>
    <w:rsid w:val="00EB6D73"/>
    <w:rsid w:val="00EC7696"/>
    <w:rsid w:val="00EE2699"/>
    <w:rsid w:val="00EE5FA7"/>
    <w:rsid w:val="00EE61A9"/>
    <w:rsid w:val="00EE6212"/>
    <w:rsid w:val="00F2236D"/>
    <w:rsid w:val="00F2564A"/>
    <w:rsid w:val="00F30A34"/>
    <w:rsid w:val="00F34947"/>
    <w:rsid w:val="00F360FF"/>
    <w:rsid w:val="00F36A61"/>
    <w:rsid w:val="00F50CD6"/>
    <w:rsid w:val="00F52BFC"/>
    <w:rsid w:val="00F52EE7"/>
    <w:rsid w:val="00F8139B"/>
    <w:rsid w:val="00F83E76"/>
    <w:rsid w:val="00F86294"/>
    <w:rsid w:val="00F90058"/>
    <w:rsid w:val="00F91339"/>
    <w:rsid w:val="00F919DB"/>
    <w:rsid w:val="00FA730B"/>
    <w:rsid w:val="00FB74CA"/>
    <w:rsid w:val="00FC6EF3"/>
    <w:rsid w:val="00FD2B90"/>
    <w:rsid w:val="00FD6F20"/>
    <w:rsid w:val="00FD758D"/>
    <w:rsid w:val="00FE03C1"/>
    <w:rsid w:val="00FE5D90"/>
    <w:rsid w:val="00FE7180"/>
    <w:rsid w:val="06C14082"/>
    <w:rsid w:val="1386F2EA"/>
    <w:rsid w:val="1522C34B"/>
    <w:rsid w:val="17767847"/>
    <w:rsid w:val="1A46F172"/>
    <w:rsid w:val="1CF9E45E"/>
    <w:rsid w:val="263A5CAA"/>
    <w:rsid w:val="26E83840"/>
    <w:rsid w:val="29ED7EAB"/>
    <w:rsid w:val="2A5B19C6"/>
    <w:rsid w:val="2D3E18FD"/>
    <w:rsid w:val="39148524"/>
    <w:rsid w:val="3FF568F7"/>
    <w:rsid w:val="400D7187"/>
    <w:rsid w:val="41414489"/>
    <w:rsid w:val="41913958"/>
    <w:rsid w:val="4A284DE6"/>
    <w:rsid w:val="4CF78F08"/>
    <w:rsid w:val="4F521EE1"/>
    <w:rsid w:val="57671FD0"/>
    <w:rsid w:val="5E7A7457"/>
    <w:rsid w:val="60199B57"/>
    <w:rsid w:val="627EF325"/>
    <w:rsid w:val="6590B9A2"/>
    <w:rsid w:val="69B3D45C"/>
    <w:rsid w:val="6E4B34F8"/>
    <w:rsid w:val="723C48C0"/>
    <w:rsid w:val="73A2E6CD"/>
    <w:rsid w:val="78E501B9"/>
    <w:rsid w:val="7BCBA0C1"/>
    <w:rsid w:val="7C5291DC"/>
    <w:rsid w:val="7CCF08F7"/>
    <w:rsid w:val="7FFA0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43C0FC"/>
  <w15:docId w15:val="{27553EF3-4FFD-46CA-B669-A35CAEDB2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AF9"/>
  </w:style>
  <w:style w:type="paragraph" w:styleId="Heading1">
    <w:name w:val="heading 1"/>
    <w:basedOn w:val="Normal"/>
    <w:next w:val="Normal"/>
    <w:link w:val="Heading1Char"/>
    <w:uiPriority w:val="9"/>
    <w:qFormat/>
    <w:rsid w:val="000D7E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90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0A4"/>
    <w:rPr>
      <w:rFonts w:ascii="Tahoma" w:hAnsi="Tahoma" w:cs="Tahoma"/>
      <w:sz w:val="16"/>
      <w:szCs w:val="16"/>
    </w:rPr>
  </w:style>
  <w:style w:type="paragraph" w:customStyle="1" w:styleId="CMSContactInformation">
    <w:name w:val="CMS.Contact Information"/>
    <w:qFormat/>
    <w:rsid w:val="00770EAC"/>
    <w:pPr>
      <w:spacing w:after="240" w:line="240" w:lineRule="auto"/>
      <w:contextualSpacing/>
    </w:pPr>
    <w:rPr>
      <w:rFonts w:ascii="Times New Roman" w:eastAsia="Times New Roman" w:hAnsi="Times New Roman" w:cs="Times New Roman"/>
      <w:sz w:val="18"/>
      <w:szCs w:val="24"/>
    </w:rPr>
  </w:style>
  <w:style w:type="paragraph" w:customStyle="1" w:styleId="CMSPrivacyOffice">
    <w:name w:val="CMS.Privacy Office"/>
    <w:qFormat/>
    <w:rsid w:val="00A65711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Cs/>
      <w:noProof/>
    </w:rPr>
  </w:style>
  <w:style w:type="paragraph" w:customStyle="1" w:styleId="CMSBodyText">
    <w:name w:val="CMS.Body Text"/>
    <w:qFormat/>
    <w:rsid w:val="00A3110C"/>
    <w:pPr>
      <w:spacing w:after="240" w:line="240" w:lineRule="auto"/>
    </w:pPr>
    <w:rPr>
      <w:rFonts w:ascii="Times New Roman" w:hAnsi="Times New Roman" w:cs="Times New Roman"/>
      <w:szCs w:val="24"/>
    </w:rPr>
  </w:style>
  <w:style w:type="paragraph" w:customStyle="1" w:styleId="CMSSignature">
    <w:name w:val="CMS.Signature"/>
    <w:qFormat/>
    <w:rsid w:val="009823A2"/>
    <w:pPr>
      <w:tabs>
        <w:tab w:val="left" w:pos="4320"/>
      </w:tabs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CMSDate">
    <w:name w:val="CMS.Date"/>
    <w:qFormat/>
    <w:rsid w:val="00783D56"/>
    <w:pPr>
      <w:spacing w:before="240" w:after="240" w:line="240" w:lineRule="auto"/>
      <w:jc w:val="right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E61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61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61A9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30A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0A7C"/>
  </w:style>
  <w:style w:type="paragraph" w:styleId="Footer">
    <w:name w:val="footer"/>
    <w:basedOn w:val="Normal"/>
    <w:link w:val="FooterChar"/>
    <w:uiPriority w:val="99"/>
    <w:unhideWhenUsed/>
    <w:rsid w:val="00330A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0A7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65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651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33493"/>
    <w:pPr>
      <w:spacing w:after="0" w:line="240" w:lineRule="auto"/>
    </w:pPr>
  </w:style>
  <w:style w:type="paragraph" w:customStyle="1" w:styleId="Default">
    <w:name w:val="Default"/>
    <w:rsid w:val="006E246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AE2E3D"/>
    <w:pPr>
      <w:spacing w:after="240" w:line="320" w:lineRule="atLeast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AE2E3D"/>
    <w:rPr>
      <w:rFonts w:ascii="Times New Roman" w:eastAsia="Times New Roman" w:hAnsi="Times New Roman" w:cs="Times New Roman"/>
      <w:sz w:val="24"/>
      <w:szCs w:val="20"/>
    </w:rPr>
  </w:style>
  <w:style w:type="paragraph" w:customStyle="1" w:styleId="CMSBoxText">
    <w:name w:val="CMS.Box Text"/>
    <w:basedOn w:val="CMSBodyText"/>
    <w:qFormat/>
    <w:rsid w:val="00445CF1"/>
    <w:pPr>
      <w:pBdr>
        <w:top w:val="single" w:sz="24" w:space="6" w:color="808080" w:themeColor="background1" w:themeShade="80"/>
        <w:left w:val="single" w:sz="24" w:space="4" w:color="808080" w:themeColor="background1" w:themeShade="80"/>
        <w:bottom w:val="single" w:sz="24" w:space="9" w:color="808080" w:themeColor="background1" w:themeShade="80"/>
        <w:right w:val="single" w:sz="24" w:space="4" w:color="808080" w:themeColor="background1" w:themeShade="80"/>
      </w:pBdr>
      <w:ind w:left="1080" w:right="1080"/>
      <w:jc w:val="center"/>
    </w:pPr>
    <w:rPr>
      <w:sz w:val="28"/>
    </w:rPr>
  </w:style>
  <w:style w:type="paragraph" w:styleId="NormalWeb">
    <w:name w:val="Normal (Web)"/>
    <w:basedOn w:val="Normal"/>
    <w:uiPriority w:val="99"/>
    <w:semiHidden/>
    <w:unhideWhenUsed/>
    <w:rsid w:val="0041763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A63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63A1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DefaultParagraphFont"/>
    <w:rsid w:val="006D4D33"/>
  </w:style>
  <w:style w:type="paragraph" w:customStyle="1" w:styleId="paragraph">
    <w:name w:val="paragraph"/>
    <w:basedOn w:val="Normal"/>
    <w:rsid w:val="009955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99552D"/>
  </w:style>
  <w:style w:type="character" w:customStyle="1" w:styleId="Heading1Char">
    <w:name w:val="Heading 1 Char"/>
    <w:basedOn w:val="DefaultParagraphFont"/>
    <w:link w:val="Heading1"/>
    <w:uiPriority w:val="9"/>
    <w:rsid w:val="000D7ED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0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74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26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57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2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05a044c-34aa-4a93-b5a8-32d5d7a2c582">
      <Terms xmlns="http://schemas.microsoft.com/office/infopath/2007/PartnerControls"/>
    </lcf76f155ced4ddcb4097134ff3c332f>
    <TaxCatchAll xmlns="12814432-5eb7-4abd-a8c0-bce35b98076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BA34E20C2AF4A838F774B9057FB4A" ma:contentTypeVersion="12" ma:contentTypeDescription="Create a new document." ma:contentTypeScope="" ma:versionID="c4b9184118c0bd19a0c8a5b91af0e5f6">
  <xsd:schema xmlns:xsd="http://www.w3.org/2001/XMLSchema" xmlns:xs="http://www.w3.org/2001/XMLSchema" xmlns:p="http://schemas.microsoft.com/office/2006/metadata/properties" xmlns:ns2="e05a044c-34aa-4a93-b5a8-32d5d7a2c582" xmlns:ns3="12814432-5eb7-4abd-a8c0-bce35b98076f" targetNamespace="http://schemas.microsoft.com/office/2006/metadata/properties" ma:root="true" ma:fieldsID="c1cdb4e739184c03cafaa7d8c74774fb" ns2:_="" ns3:_="">
    <xsd:import namespace="e05a044c-34aa-4a93-b5a8-32d5d7a2c582"/>
    <xsd:import namespace="12814432-5eb7-4abd-a8c0-bce35b980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a044c-34aa-4a93-b5a8-32d5d7a2c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8a9bb23-0875-4998-8f1c-70e8d439cd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14432-5eb7-4abd-a8c0-bce35b98076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3945d5b-0755-4280-ac7d-b84d0a672bc4}" ma:internalName="TaxCatchAll" ma:showField="CatchAllData" ma:web="12814432-5eb7-4abd-a8c0-bce35b980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E7FCBC3C-0564-4AA9-848E-E31800B6BF5A}">
  <ds:schemaRefs>
    <ds:schemaRef ds:uri="http://purl.org/dc/elements/1.1/"/>
    <ds:schemaRef ds:uri="http://schemas.microsoft.com/office/2006/metadata/properties"/>
    <ds:schemaRef ds:uri="12814432-5eb7-4abd-a8c0-bce35b98076f"/>
    <ds:schemaRef ds:uri="http://schemas.openxmlformats.org/package/2006/metadata/core-properties"/>
    <ds:schemaRef ds:uri="http://schemas.microsoft.com/office/infopath/2007/PartnerControls"/>
    <ds:schemaRef ds:uri="e05a044c-34aa-4a93-b5a8-32d5d7a2c582"/>
    <ds:schemaRef ds:uri="http://purl.org/dc/terms/"/>
    <ds:schemaRef ds:uri="http://schemas.microsoft.com/office/2006/documentManagement/types"/>
    <ds:schemaRef ds:uri="http://purl.org/dc/dcmitype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5B632C7-FFE0-4514-84FE-B742201766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F2AA10-3B03-4846-8D94-7E48A75B22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5a044c-34aa-4a93-b5a8-32d5d7a2c582"/>
    <ds:schemaRef ds:uri="12814432-5eb7-4abd-a8c0-bce35b980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9EED34-1E69-4A0D-92EF-BAEBD878D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6 QHP Enrollee Experience Survey Prenotification Letter: English</vt:lpstr>
    </vt:vector>
  </TitlesOfParts>
  <Company>Centers for Medicare &amp; Medicaid Services</Company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6 QHP Enrollee Experience Survey Prenotification Letter: English</dc:title>
  <dc:subject>2026 Qualified Health Plan Enrollee Experience Survey Prenotification Letter: English</dc:subject>
  <dc:creator>Centers for Medicare &amp; Medicaid Services</dc:creator>
  <cp:keywords>survey; enrollees; experiences; health plan; URL; vendor</cp:keywords>
  <dc:description>Public Domain</dc:description>
  <cp:lastModifiedBy>Sacco, Helen</cp:lastModifiedBy>
  <cp:revision>9</cp:revision>
  <cp:lastPrinted>2021-05-26T21:44:00Z</cp:lastPrinted>
  <dcterms:created xsi:type="dcterms:W3CDTF">2025-08-19T18:30:00Z</dcterms:created>
  <dcterms:modified xsi:type="dcterms:W3CDTF">2025-09-18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4BA34E20C2AF4A838F774B9057FB4A</vt:lpwstr>
  </property>
  <property fmtid="{D5CDD505-2E9C-101B-9397-08002B2CF9AE}" pid="3" name="MediaServiceImageTags">
    <vt:lpwstr/>
  </property>
</Properties>
</file>